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ad21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6694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ded2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174f893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